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B7ABC" w14:textId="7267FCA8" w:rsidR="00E308F8" w:rsidRPr="005D21EE" w:rsidRDefault="00E308F8" w:rsidP="00F77C64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Heading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ListParagraph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Heading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5D21EE">
        <w:rPr>
          <w:b/>
          <w:noProof/>
        </w:rPr>
        <w:t xml:space="preserve">Can </w:t>
      </w:r>
      <w:r w:rsidR="00074451">
        <w:rPr>
          <w:b/>
          <w:noProof/>
        </w:rPr>
        <w:t xml:space="preserve">train only in a </w:t>
      </w:r>
      <w:r w:rsidR="00074451" w:rsidRPr="00074451">
        <w:rPr>
          <w:rFonts w:ascii="Consolas" w:hAnsi="Consolas"/>
          <w:b/>
          <w:noProof/>
        </w:rPr>
        <w:t>BoxingGym</w:t>
      </w:r>
      <w:r w:rsidR="004D0DFE">
        <w:rPr>
          <w:b/>
          <w:noProof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Heading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ListParagraph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5D21EE" w:rsidRDefault="00E74A6E" w:rsidP="00F0085A">
      <w:pPr>
        <w:pStyle w:val="Heading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Heading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  <w:bookmarkStart w:id="4" w:name="_GoBack"/>
      <w:bookmarkEnd w:id="4"/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Heading5"/>
        <w:jc w:val="both"/>
        <w:rPr>
          <w:noProof/>
          <w:sz w:val="28"/>
        </w:rPr>
      </w:pPr>
      <w:r w:rsidRPr="00B61218">
        <w:rPr>
          <w:noProof/>
          <w:sz w:val="28"/>
        </w:rPr>
        <w:lastRenderedPageBreak/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Heading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Heading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5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5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6" w:name="OLE_LINK1"/>
      <w:bookmarkStart w:id="7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6"/>
      <w:bookmarkEnd w:id="7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8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9" w:name="OLE_LINK4"/>
      <w:bookmarkStart w:id="10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9"/>
      <w:bookmarkEnd w:id="10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1" w:name="OLE_LINK6"/>
      <w:bookmarkStart w:id="12" w:name="OLE_LINK7"/>
      <w:bookmarkStart w:id="13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1"/>
      <w:bookmarkEnd w:id="12"/>
      <w:bookmarkEnd w:id="13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Heading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bookmarkStart w:id="14" w:name="OLE_LINK9"/>
      <w:bookmarkStart w:id="15" w:name="OLE_LINK10"/>
      <w:r w:rsidRPr="00386A29">
        <w:rPr>
          <w:rFonts w:ascii="Consolas" w:hAnsi="Consolas"/>
          <w:b/>
          <w:noProof/>
        </w:rPr>
        <w:lastRenderedPageBreak/>
        <w:t>equipment</w:t>
      </w:r>
      <w:r w:rsidR="006F6B51" w:rsidRPr="005D21EE">
        <w:rPr>
          <w:noProof/>
        </w:rPr>
        <w:t xml:space="preserve"> </w:t>
      </w:r>
      <w:bookmarkEnd w:id="14"/>
      <w:bookmarkEnd w:id="15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Heading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6" w:name="OLE_LINK11"/>
      <w:bookmarkStart w:id="17" w:name="OLE_LINK12"/>
      <w:bookmarkStart w:id="18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6"/>
      <w:bookmarkEnd w:id="17"/>
      <w:bookmarkEnd w:id="18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Heading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Heading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Heading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lastRenderedPageBreak/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9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9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Heading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ListParagraph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Heading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ListParagraph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Heading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lastRenderedPageBreak/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lastRenderedPageBreak/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05AAC3" w14:textId="77777777" w:rsidR="006F09E1" w:rsidRDefault="006F09E1" w:rsidP="008068A2">
      <w:pPr>
        <w:spacing w:after="0" w:line="240" w:lineRule="auto"/>
      </w:pPr>
      <w:r>
        <w:separator/>
      </w:r>
    </w:p>
  </w:endnote>
  <w:endnote w:type="continuationSeparator" w:id="0">
    <w:p w14:paraId="2A58482E" w14:textId="77777777" w:rsidR="006F09E1" w:rsidRDefault="006F09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11F1E" w14:textId="7B839F7B" w:rsidR="001A3F4C" w:rsidRPr="001A3F4C" w:rsidRDefault="001A3F4C" w:rsidP="001A3F4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60C87F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0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CE45A87" w14:textId="260C87F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1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6BEA8F97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AC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AC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131F461" w14:textId="6BEA8F97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AC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AC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A6D086" w14:textId="77777777" w:rsidR="006F09E1" w:rsidRDefault="006F09E1" w:rsidP="008068A2">
      <w:pPr>
        <w:spacing w:after="0" w:line="240" w:lineRule="auto"/>
      </w:pPr>
      <w:r>
        <w:separator/>
      </w:r>
    </w:p>
  </w:footnote>
  <w:footnote w:type="continuationSeparator" w:id="0">
    <w:p w14:paraId="18FD511D" w14:textId="77777777" w:rsidR="006F09E1" w:rsidRDefault="006F09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4BCC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6ACF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09E1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6B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DC4CC-79B5-4A86-9FAC-92C7CBBF8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User</cp:lastModifiedBy>
  <cp:revision>2</cp:revision>
  <cp:lastPrinted>2015-10-26T22:35:00Z</cp:lastPrinted>
  <dcterms:created xsi:type="dcterms:W3CDTF">2022-03-09T08:02:00Z</dcterms:created>
  <dcterms:modified xsi:type="dcterms:W3CDTF">2022-03-09T08:02:00Z</dcterms:modified>
  <cp:category>programming, education, software engineering, software development</cp:category>
</cp:coreProperties>
</file>